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Welder</w:t>
      </w:r>
      <w:r>
        <w:t xml:space="preserve"> </w:t>
      </w:r>
      <w:r>
        <w:t xml:space="preserve">Position</w:t>
      </w:r>
      <w:r>
        <w:t xml:space="preserve"> </w:t>
      </w:r>
      <w:r>
        <w:t xml:space="preserve">-</w:t>
      </w:r>
      <w:r>
        <w:t xml:space="preserve"> </w:t>
      </w:r>
      <w:r>
        <w:t xml:space="preserve">Riyadh,</w:t>
      </w:r>
      <w:r>
        <w:t xml:space="preserve"> </w:t>
      </w:r>
      <w:r>
        <w:t xml:space="preserve">Saudi</w:t>
      </w:r>
      <w:r>
        <w:t xml:space="preserve"> </w:t>
      </w:r>
      <w:r>
        <w:t xml:space="preserve">Arabia</w:t>
      </w:r>
    </w:p>
    <w:bookmarkStart w:id="20" w:name="X3089dc825396953a6855f792a4a6b421c8782df"/>
    <w:p>
      <w:pPr>
        <w:pStyle w:val="Heading1"/>
      </w:pPr>
      <w:r>
        <w:t xml:space="preserve">INTERNSHIP APPLICATION LETTER FOR WELDER POSITION</w:t>
      </w:r>
    </w:p>
    <w:p>
      <w:pPr>
        <w:pStyle w:val="FirstParagraph"/>
      </w:pPr>
      <w:r>
        <w:rPr>
          <w:bCs/>
          <w:b/>
        </w:rPr>
        <w:t xml:space="preserve">Subject: Application for Welder Internship Opportunity in Riyadh, Saudi Arabia</w:t>
      </w:r>
    </w:p>
    <w:bookmarkEnd w:id="20"/>
    <w:p>
      <w:pPr>
        <w:pStyle w:val="BodyText"/>
      </w:pPr>
      <w:r>
        <w:t xml:space="preserve">Hiring Manager</w:t>
      </w:r>
      <w:r>
        <w:br/>
      </w:r>
      <w:r>
        <w:t xml:space="preserve">[Company Name]</w:t>
      </w:r>
      <w:r>
        <w:br/>
      </w:r>
      <w:r>
        <w:t xml:space="preserve">Riyadh, Kingdom of Saudi Arabia</w:t>
      </w:r>
    </w:p>
    <w:p>
      <w:pPr>
        <w:pStyle w:val="BodyText"/>
      </w:pPr>
      <w:r>
        <w:t xml:space="preserve">October 26, 2023</w:t>
      </w:r>
    </w:p>
    <w:p>
      <w:pPr>
        <w:pStyle w:val="BodyText"/>
      </w:pPr>
      <w:r>
        <w:t xml:space="preserve">Dear Hiring Manager,</w:t>
      </w:r>
    </w:p>
    <w:p>
      <w:pPr>
        <w:pStyle w:val="BodyText"/>
      </w:pPr>
      <w:r>
        <w:t xml:space="preserve">I am writing with immense enthusiasm to express my strong interest in the Welder Internship position at your esteemed organization in Riyadh, Saudi Arabia. As a dedicated and technically proficient welding student actively seeking professional development opportunities within the Kingdom’s rapidly expanding industrial landscape, I am deeply inspired by Saudi Vision 2030’s commitment to transforming Riyadh into a global hub for advanced manufacturing and infrastructure innovation. This internship represents not merely an educational opportunity but a pivotal step toward building my career within Saudi Arabia's dynamic engineering sector.</w:t>
      </w:r>
    </w:p>
    <w:p>
      <w:pPr>
        <w:pStyle w:val="BodyText"/>
      </w:pPr>
      <w:r>
        <w:t xml:space="preserve">My academic journey at [Your Technical Institute/University] has equipped me with comprehensive theoretical knowledge and hands-on experience in multiple welding methodologies critical to modern industrial applications. I have achieved certification in TIG (GTAW), MIG (GMAW), and SMAW welding processes, consistently maintaining 98% quality compliance in all laboratory assessments according to AWS D1.1 standards. My practical training included fabricating complex structural components for pipeline systems, pressure vessels, and industrial scaffolding – projects mirroring the scale and precision demanded by major infrastructure developments across Riyadh. I have also mastered the use of advanced welding equipment including Miller Dynasty 300i inverters and ESAB Fronius systems, with meticulous attention to weld bead geometry, penetration depth, and metallurgical integrity.</w:t>
      </w:r>
    </w:p>
    <w:p>
      <w:pPr>
        <w:pStyle w:val="BodyText"/>
      </w:pPr>
      <w:r>
        <w:t xml:space="preserve">What particularly motivates my application for this Internship in Riyadh is the unparalleled opportunity to contribute to Saudi Arabia's industrial renaissance while learning from experts navigating the unique technical and cultural landscape of the Gulf region. I have closely followed projects like King Salman Park, Riyadh Metro Phase 2, and Aramco’s advanced petrochemical facilities – all requiring exceptional welding expertise under stringent safety protocols. My understanding of Saudi workplace culture emphasizes respect for hierarchy, punctuality, and collaborative problem-solving – values I’ve actively practiced in multicultural team settings during my studies. I am fluent in basic Arabic (A1 level) and committed to achieving B1 proficiency before my internship begins, ensuring seamless communication with local engineering teams.</w:t>
      </w:r>
    </w:p>
    <w:p>
      <w:pPr>
        <w:pStyle w:val="BodyText"/>
      </w:pPr>
      <w:r>
        <w:t xml:space="preserve">The technical competencies I offer align precisely with the needs of Saudi Arabia’s manufacturing sector. During my recent apprenticeship at [Local Workshop/Company Name], I performed 250+ hours of welding on API 5L carbon steel pipelines, implementing preheat techniques to prevent hydrogen cracking in high-stress environments. I am proficient in interpreting ASME Section IX weld procedures and conducting visual inspections per ISO 5817 standards. Furthermore, my safety consciousness is exceptional – I completed OSHA 30-hour training and maintained zero incident records throughout all practical rotations. In Riyadh’s demanding industrial climate where safety is paramount (as emphasized by the Saudi Center for Engineering Technology), I am prepared to immediately contribute to maintaining world-class safety benchmarks.</w:t>
      </w:r>
    </w:p>
    <w:p>
      <w:pPr>
        <w:pStyle w:val="BodyText"/>
      </w:pPr>
      <w:r>
        <w:t xml:space="preserve">What sets me apart is my proactive approach to professional development within the Saudi context. I have researched Riyadh’s specific welding challenges – including corrosion resistance requirements for desert environments and adherence to SBC 501 standards – and have independently studied these protocols through technical journals provided by the Saudi Industrial Development Fund. I recognize that successful welders in Saudi Arabia must balance precision with adaptability to variable site conditions, a skill I refined while working on outdoor structural projects during extreme temperature fluctuations at my previous training site. My portfolio includes documentation of weld logs, material certifications, and quality control reports – all essential components for Riyadh-based industrial employers seeking accountable interns.</w:t>
      </w:r>
    </w:p>
    <w:p>
      <w:pPr>
        <w:pStyle w:val="BodyText"/>
      </w:pPr>
      <w:r>
        <w:t xml:space="preserve">Saudi Arabia’s commitment to technical excellence in manufacturing deeply resonates with my professional ethos. The Kingdom’s investments in welding technology through initiatives like the National Center for Welding Technology (NCWT) demonstrate a clear pathway for career advancement, which I am eager to access through this internship. Riyadh specifically offers an ideal environment for growth, combining state-of-the-art facilities at King Abdullah University of Science and Technology (KAUST) with burgeoning construction projects in the Diplomatic Quarter and Al Olaya districts. I am particularly drawn to your organization’s reputation for nurturing young talent within the welding discipline – a practice that directly supports Saudi Arabia’s goal of increasing local workforce capability by 70% by 2030.</w:t>
      </w:r>
    </w:p>
    <w:p>
      <w:pPr>
        <w:pStyle w:val="BodyText"/>
      </w:pPr>
      <w:r>
        <w:t xml:space="preserve">My ultimate aspiration is to become a certified welder-engineer contributing to Saudi Arabia's industrial self-sufficiency, and this internship represents the essential bridge between academic learning and professional application. I am fully prepared to relocate immediately to Riyadh, comply with all Kingdom regulations including the Ministry of Human Resources &amp; Social Development requirements, and embrace the cultural nuances that define successful foreign professionals here. My references from [Instructor Name] at [Institution] (contact: [Email/Phone]) and [Supervisor Name] at [Workshop], who can attest to my technical diligence, reliability, and respect for Saudi work ethics, are available upon request.</w:t>
      </w:r>
    </w:p>
    <w:p>
      <w:pPr>
        <w:pStyle w:val="BodyText"/>
      </w:pPr>
      <w:r>
        <w:t xml:space="preserve">Thank you for considering my application. I am eager to bring my technical skills in welding techniques, safety consciousness, and cultural adaptability to your Riyadh facility. I welcome the opportunity to discuss how my proactive approach and dedication align with your internship objectives during a personal interview at your convenience.</w:t>
      </w:r>
    </w:p>
    <w:p>
      <w:pPr>
        <w:pStyle w:val="BodyText"/>
      </w:pPr>
      <w:r>
        <w:t xml:space="preserve">Sincerely,</w:t>
      </w:r>
      <w:r>
        <w:br/>
      </w:r>
      <w:r>
        <w:rPr>
          <w:bCs/>
          <w:b/>
        </w:rPr>
        <w:t xml:space="preserve">[Your Full Name]</w:t>
      </w:r>
      <w:r>
        <w:br/>
      </w:r>
      <w:r>
        <w:t xml:space="preserve">Welding Technology Student</w:t>
      </w:r>
      <w:r>
        <w:br/>
      </w:r>
      <w:r>
        <w:t xml:space="preserve">[Your Contact Information]</w:t>
      </w:r>
      <w:r>
        <w:br/>
      </w:r>
      <w:r>
        <w:t xml:space="preserve">[Email Address] | [Phone Number] | [LinkedIn Profile (Optional)]</w:t>
      </w:r>
    </w:p>
    <w:p>
      <w:pPr>
        <w:pStyle w:val="BodyText"/>
      </w:pPr>
      <w:r>
        <w:rPr>
          <w:bCs/>
          <w:b/>
        </w:rPr>
        <w:t xml:space="preserve">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Welder Position - Riyadh, Saudi Arabia</dc:title>
  <dc:creator/>
  <dc:language>en</dc:language>
  <cp:keywords/>
  <dcterms:created xsi:type="dcterms:W3CDTF">2026-07-19T23:54:59Z</dcterms:created>
  <dcterms:modified xsi:type="dcterms:W3CDTF">2026-07-19T23:54:59Z</dcterms:modified>
</cp:coreProperties>
</file>

<file path=docProps/custom.xml><?xml version="1.0" encoding="utf-8"?>
<Properties xmlns="http://schemas.openxmlformats.org/officeDocument/2006/custom-properties" xmlns:vt="http://schemas.openxmlformats.org/officeDocument/2006/docPropsVTypes"/>
</file>